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75A3D" w14:textId="77777777" w:rsidR="00F61AF9" w:rsidRDefault="0097516E" w:rsidP="00F61AF9">
      <w:pPr>
        <w:jc w:val="center"/>
        <w:rPr>
          <w:b/>
          <w:sz w:val="44"/>
          <w:szCs w:val="44"/>
        </w:rPr>
      </w:pPr>
      <w:bookmarkStart w:id="0" w:name="_Hlk54171432"/>
      <w:r>
        <w:rPr>
          <w:b/>
          <w:sz w:val="52"/>
          <w:szCs w:val="52"/>
        </w:rPr>
        <w:t xml:space="preserve">Dawn </w:t>
      </w:r>
      <w:r w:rsidR="002D3559">
        <w:rPr>
          <w:b/>
          <w:sz w:val="52"/>
          <w:szCs w:val="52"/>
        </w:rPr>
        <w:t>Marie Gautreaux</w:t>
      </w:r>
    </w:p>
    <w:p w14:paraId="0F2D8E49" w14:textId="7527A936" w:rsidR="00F61AF9" w:rsidRDefault="00DC31DE" w:rsidP="00F61AF9">
      <w:pPr>
        <w:jc w:val="center"/>
      </w:pPr>
      <w:r>
        <w:t>505 Pemberton Pl, Picayune, MS  39466</w:t>
      </w:r>
    </w:p>
    <w:p w14:paraId="61B83BDE" w14:textId="77777777" w:rsidR="00F61AF9" w:rsidRDefault="00F61AF9" w:rsidP="004676C1">
      <w:pPr>
        <w:jc w:val="center"/>
      </w:pPr>
      <w:r>
        <w:t>(</w:t>
      </w:r>
      <w:r w:rsidR="0097516E">
        <w:t>601</w:t>
      </w:r>
      <w:r>
        <w:t>)</w:t>
      </w:r>
      <w:r w:rsidR="0097516E">
        <w:t>3</w:t>
      </w:r>
      <w:r w:rsidR="00152B34">
        <w:t>4</w:t>
      </w:r>
      <w:r w:rsidR="0097516E">
        <w:t>7-8334</w:t>
      </w:r>
      <w:r>
        <w:t xml:space="preserve"> • </w:t>
      </w:r>
      <w:r w:rsidR="0097516E">
        <w:t>dawn</w:t>
      </w:r>
      <w:r w:rsidR="009E08F8">
        <w:t>gautreaux</w:t>
      </w:r>
      <w:r w:rsidR="0097516E">
        <w:t>19@yahoo.com</w:t>
      </w:r>
      <w:r w:rsidR="008218C3">
        <w:t xml:space="preserve">  </w:t>
      </w:r>
    </w:p>
    <w:p w14:paraId="3AC763EE" w14:textId="3C2172A2" w:rsidR="00E2641F" w:rsidRPr="00657876" w:rsidRDefault="00F61AF9" w:rsidP="00F61AF9">
      <w:pPr>
        <w:pBdr>
          <w:top w:val="double" w:sz="4" w:space="1" w:color="auto"/>
        </w:pBdr>
        <w:tabs>
          <w:tab w:val="left" w:pos="720"/>
        </w:tabs>
        <w:jc w:val="center"/>
        <w:rPr>
          <w:b/>
        </w:rPr>
      </w:pPr>
      <w:r w:rsidRPr="00322D74">
        <w:rPr>
          <w:b/>
          <w:sz w:val="32"/>
          <w:szCs w:val="32"/>
        </w:rPr>
        <w:t>P</w:t>
      </w:r>
      <w:r w:rsidRPr="00634B69">
        <w:rPr>
          <w:b/>
        </w:rPr>
        <w:t>ROFES</w:t>
      </w:r>
      <w:r>
        <w:rPr>
          <w:b/>
        </w:rPr>
        <w:t>S</w:t>
      </w:r>
      <w:r w:rsidRPr="00634B69">
        <w:rPr>
          <w:b/>
        </w:rPr>
        <w:t xml:space="preserve">IONAL </w:t>
      </w:r>
      <w:r w:rsidRPr="00322D74">
        <w:rPr>
          <w:b/>
          <w:sz w:val="32"/>
          <w:szCs w:val="32"/>
        </w:rPr>
        <w:t>E</w:t>
      </w:r>
      <w:r w:rsidRPr="00634B69">
        <w:rPr>
          <w:b/>
        </w:rPr>
        <w:t>XPERIENCE</w:t>
      </w:r>
    </w:p>
    <w:p w14:paraId="459154EB" w14:textId="77777777" w:rsidR="004676C1" w:rsidRDefault="004676C1" w:rsidP="00F61AF9">
      <w:pPr>
        <w:tabs>
          <w:tab w:val="left" w:pos="720"/>
        </w:tabs>
        <w:rPr>
          <w:b/>
        </w:rPr>
      </w:pPr>
    </w:p>
    <w:p w14:paraId="737391C3" w14:textId="66FD3263" w:rsidR="004676C1" w:rsidRDefault="007460AF" w:rsidP="00F61AF9">
      <w:pPr>
        <w:tabs>
          <w:tab w:val="left" w:pos="720"/>
        </w:tabs>
        <w:rPr>
          <w:b/>
        </w:rPr>
      </w:pPr>
      <w:r>
        <w:rPr>
          <w:b/>
        </w:rPr>
        <w:t xml:space="preserve">Gulf South </w:t>
      </w:r>
      <w:r w:rsidR="00C87F08">
        <w:rPr>
          <w:b/>
        </w:rPr>
        <w:t>Security Holdings LLC</w:t>
      </w:r>
      <w:r w:rsidR="004676C1">
        <w:rPr>
          <w:b/>
        </w:rPr>
        <w:t xml:space="preserve"> </w:t>
      </w:r>
      <w:r w:rsidR="008560A4">
        <w:rPr>
          <w:b/>
        </w:rPr>
        <w:tab/>
      </w:r>
      <w:r w:rsidR="008560A4">
        <w:rPr>
          <w:b/>
        </w:rPr>
        <w:tab/>
      </w:r>
      <w:r w:rsidR="004676C1">
        <w:rPr>
          <w:b/>
        </w:rPr>
        <w:tab/>
        <w:t xml:space="preserve">          </w:t>
      </w:r>
      <w:r w:rsidR="00D35B9B">
        <w:rPr>
          <w:b/>
        </w:rPr>
        <w:t>May</w:t>
      </w:r>
      <w:r w:rsidR="004676C1">
        <w:rPr>
          <w:b/>
        </w:rPr>
        <w:t xml:space="preserve"> 20</w:t>
      </w:r>
      <w:r>
        <w:rPr>
          <w:b/>
        </w:rPr>
        <w:t>20</w:t>
      </w:r>
      <w:r w:rsidR="004676C1">
        <w:rPr>
          <w:b/>
        </w:rPr>
        <w:t xml:space="preserve"> – Present</w:t>
      </w:r>
    </w:p>
    <w:p w14:paraId="33ABD03D" w14:textId="525CC3FA" w:rsidR="004676C1" w:rsidRPr="004676C1" w:rsidRDefault="00B770DA" w:rsidP="004676C1">
      <w:pPr>
        <w:tabs>
          <w:tab w:val="left" w:pos="720"/>
        </w:tabs>
        <w:ind w:left="720"/>
        <w:rPr>
          <w:bCs/>
        </w:rPr>
      </w:pPr>
      <w:r>
        <w:rPr>
          <w:b/>
          <w:u w:val="single"/>
        </w:rPr>
        <w:t>CFO</w:t>
      </w:r>
      <w:r w:rsidR="008560A4">
        <w:rPr>
          <w:bCs/>
        </w:rPr>
        <w:t xml:space="preserve"> </w:t>
      </w:r>
      <w:r w:rsidR="00DC31DE">
        <w:rPr>
          <w:bCs/>
        </w:rPr>
        <w:t>Perform financial audits</w:t>
      </w:r>
      <w:r w:rsidR="00784CEA">
        <w:rPr>
          <w:bCs/>
        </w:rPr>
        <w:t xml:space="preserve">; </w:t>
      </w:r>
      <w:r w:rsidR="00AA5169">
        <w:rPr>
          <w:bCs/>
        </w:rPr>
        <w:t xml:space="preserve">bookkeeping, </w:t>
      </w:r>
      <w:r w:rsidR="0043637C">
        <w:rPr>
          <w:bCs/>
        </w:rPr>
        <w:t xml:space="preserve">analyze financial data </w:t>
      </w:r>
      <w:r w:rsidR="00296E66">
        <w:rPr>
          <w:bCs/>
        </w:rPr>
        <w:t xml:space="preserve">for fraud and compliance, </w:t>
      </w:r>
      <w:r w:rsidR="00AA5169">
        <w:rPr>
          <w:bCs/>
        </w:rPr>
        <w:t xml:space="preserve">payroll processing, </w:t>
      </w:r>
      <w:r w:rsidR="00296E66">
        <w:rPr>
          <w:bCs/>
        </w:rPr>
        <w:t>reconciling</w:t>
      </w:r>
      <w:r w:rsidR="008560A4">
        <w:rPr>
          <w:bCs/>
        </w:rPr>
        <w:t xml:space="preserve"> accounts receivable </w:t>
      </w:r>
      <w:r w:rsidR="00BC3DD3">
        <w:rPr>
          <w:bCs/>
        </w:rPr>
        <w:t>and accounts</w:t>
      </w:r>
      <w:r w:rsidR="008560A4">
        <w:rPr>
          <w:bCs/>
        </w:rPr>
        <w:t xml:space="preserve"> payable;</w:t>
      </w:r>
      <w:r w:rsidR="00DC31DE">
        <w:rPr>
          <w:bCs/>
        </w:rPr>
        <w:t xml:space="preserve"> </w:t>
      </w:r>
      <w:r w:rsidR="0031355C">
        <w:rPr>
          <w:bCs/>
        </w:rPr>
        <w:t xml:space="preserve">leadership team supervisor, </w:t>
      </w:r>
      <w:r w:rsidR="000B40A2">
        <w:rPr>
          <w:bCs/>
        </w:rPr>
        <w:t xml:space="preserve">human resources, </w:t>
      </w:r>
      <w:proofErr w:type="gramStart"/>
      <w:r w:rsidR="00DB74B7">
        <w:rPr>
          <w:bCs/>
        </w:rPr>
        <w:t>cust</w:t>
      </w:r>
      <w:r w:rsidR="008560A4">
        <w:rPr>
          <w:bCs/>
        </w:rPr>
        <w:t>omer</w:t>
      </w:r>
      <w:proofErr w:type="gramEnd"/>
      <w:r w:rsidR="008560A4">
        <w:rPr>
          <w:bCs/>
        </w:rPr>
        <w:t xml:space="preserve"> and employee relations, </w:t>
      </w:r>
      <w:r w:rsidR="00DC31DE">
        <w:rPr>
          <w:bCs/>
        </w:rPr>
        <w:t xml:space="preserve">maintain </w:t>
      </w:r>
      <w:r w:rsidR="008560A4">
        <w:rPr>
          <w:bCs/>
        </w:rPr>
        <w:t xml:space="preserve">compliance with </w:t>
      </w:r>
      <w:r w:rsidR="003F66D5">
        <w:rPr>
          <w:bCs/>
        </w:rPr>
        <w:t xml:space="preserve">GAAP standards, </w:t>
      </w:r>
      <w:r w:rsidR="00DC31DE">
        <w:rPr>
          <w:bCs/>
        </w:rPr>
        <w:t>franchise standards</w:t>
      </w:r>
      <w:r w:rsidR="00110493">
        <w:rPr>
          <w:bCs/>
        </w:rPr>
        <w:t>,</w:t>
      </w:r>
      <w:r w:rsidR="00DC31DE">
        <w:rPr>
          <w:bCs/>
        </w:rPr>
        <w:t xml:space="preserve"> </w:t>
      </w:r>
      <w:r w:rsidR="008560A4">
        <w:rPr>
          <w:bCs/>
        </w:rPr>
        <w:t xml:space="preserve">and </w:t>
      </w:r>
      <w:r w:rsidR="00110493">
        <w:rPr>
          <w:bCs/>
        </w:rPr>
        <w:t xml:space="preserve">maintain </w:t>
      </w:r>
      <w:r w:rsidR="008560A4">
        <w:rPr>
          <w:bCs/>
        </w:rPr>
        <w:t xml:space="preserve">appropriate licensing </w:t>
      </w:r>
      <w:r w:rsidR="00DC31DE">
        <w:rPr>
          <w:bCs/>
        </w:rPr>
        <w:t>for five multistate locations</w:t>
      </w:r>
      <w:r w:rsidR="004D0F37">
        <w:rPr>
          <w:bCs/>
        </w:rPr>
        <w:t>.</w:t>
      </w:r>
      <w:r w:rsidR="00DC31DE">
        <w:rPr>
          <w:bCs/>
        </w:rPr>
        <w:t xml:space="preserve"> </w:t>
      </w:r>
      <w:r w:rsidR="008560A4">
        <w:rPr>
          <w:bCs/>
        </w:rPr>
        <w:t xml:space="preserve"> </w:t>
      </w:r>
    </w:p>
    <w:bookmarkEnd w:id="0"/>
    <w:p w14:paraId="61608B4D" w14:textId="77777777" w:rsidR="004676C1" w:rsidRDefault="004676C1" w:rsidP="00F61AF9">
      <w:pPr>
        <w:tabs>
          <w:tab w:val="left" w:pos="720"/>
        </w:tabs>
        <w:rPr>
          <w:b/>
        </w:rPr>
      </w:pPr>
    </w:p>
    <w:p w14:paraId="4FCCEC54" w14:textId="78E79CF0" w:rsidR="00E24F27" w:rsidRDefault="00E24F27" w:rsidP="00F61AF9">
      <w:pPr>
        <w:tabs>
          <w:tab w:val="left" w:pos="720"/>
        </w:tabs>
        <w:rPr>
          <w:b/>
        </w:rPr>
      </w:pPr>
      <w:r>
        <w:rPr>
          <w:b/>
        </w:rPr>
        <w:t>First Southern Bank, Picayune, MS</w:t>
      </w:r>
      <w:r>
        <w:rPr>
          <w:b/>
        </w:rPr>
        <w:tab/>
      </w:r>
      <w:r>
        <w:rPr>
          <w:b/>
        </w:rPr>
        <w:tab/>
        <w:t xml:space="preserve">          December 2020 – </w:t>
      </w:r>
      <w:r w:rsidR="00DC31DE">
        <w:rPr>
          <w:b/>
        </w:rPr>
        <w:t>June 2021</w:t>
      </w:r>
    </w:p>
    <w:p w14:paraId="039326D0" w14:textId="7A6B56AF" w:rsidR="00E24F27" w:rsidRDefault="00E24F27" w:rsidP="000E4A1F">
      <w:pPr>
        <w:tabs>
          <w:tab w:val="left" w:pos="720"/>
        </w:tabs>
        <w:ind w:left="720"/>
        <w:rPr>
          <w:b/>
        </w:rPr>
      </w:pPr>
      <w:r w:rsidRPr="008560A4">
        <w:rPr>
          <w:b/>
          <w:u w:val="single"/>
        </w:rPr>
        <w:t>Mortgage Loan Originator</w:t>
      </w:r>
      <w:r>
        <w:rPr>
          <w:b/>
        </w:rPr>
        <w:t xml:space="preserve"> </w:t>
      </w:r>
      <w:r>
        <w:rPr>
          <w:bCs/>
        </w:rPr>
        <w:t>Responsible for obtaining mortgage business through various referral sources, r</w:t>
      </w:r>
      <w:r w:rsidRPr="00E24F27">
        <w:rPr>
          <w:bCs/>
        </w:rPr>
        <w:t>eview</w:t>
      </w:r>
      <w:r>
        <w:rPr>
          <w:bCs/>
        </w:rPr>
        <w:t xml:space="preserve">ing </w:t>
      </w:r>
      <w:r w:rsidRPr="00E24F27">
        <w:rPr>
          <w:bCs/>
        </w:rPr>
        <w:t>financial information from all relevant parties</w:t>
      </w:r>
      <w:r>
        <w:rPr>
          <w:bCs/>
        </w:rPr>
        <w:t xml:space="preserve">, </w:t>
      </w:r>
      <w:r w:rsidR="00D3361C">
        <w:rPr>
          <w:bCs/>
        </w:rPr>
        <w:t xml:space="preserve">and </w:t>
      </w:r>
      <w:r>
        <w:rPr>
          <w:bCs/>
        </w:rPr>
        <w:t>o</w:t>
      </w:r>
      <w:r w:rsidRPr="00E24F27">
        <w:rPr>
          <w:bCs/>
        </w:rPr>
        <w:t>riginat</w:t>
      </w:r>
      <w:r>
        <w:rPr>
          <w:bCs/>
        </w:rPr>
        <w:t xml:space="preserve">ing </w:t>
      </w:r>
      <w:r w:rsidRPr="00E24F27">
        <w:rPr>
          <w:bCs/>
        </w:rPr>
        <w:t>and evaluat</w:t>
      </w:r>
      <w:r>
        <w:rPr>
          <w:bCs/>
        </w:rPr>
        <w:t>ing</w:t>
      </w:r>
      <w:r w:rsidRPr="00E24F27">
        <w:rPr>
          <w:bCs/>
        </w:rPr>
        <w:t xml:space="preserve"> mortgage loan</w:t>
      </w:r>
      <w:r>
        <w:rPr>
          <w:bCs/>
        </w:rPr>
        <w:t xml:space="preserve"> request</w:t>
      </w:r>
      <w:r w:rsidRPr="00E24F27">
        <w:rPr>
          <w:bCs/>
        </w:rPr>
        <w:t xml:space="preserve">s according to guidelines and </w:t>
      </w:r>
      <w:r>
        <w:rPr>
          <w:bCs/>
        </w:rPr>
        <w:t>regulations</w:t>
      </w:r>
      <w:r w:rsidR="000E4A1F">
        <w:rPr>
          <w:bCs/>
        </w:rPr>
        <w:t>.</w:t>
      </w:r>
    </w:p>
    <w:p w14:paraId="3F44BA4D" w14:textId="77777777" w:rsidR="00E24F27" w:rsidRDefault="00E24F27" w:rsidP="00F61AF9">
      <w:pPr>
        <w:tabs>
          <w:tab w:val="left" w:pos="720"/>
        </w:tabs>
        <w:rPr>
          <w:b/>
        </w:rPr>
      </w:pPr>
    </w:p>
    <w:p w14:paraId="4AABF36A" w14:textId="77777777" w:rsidR="008218C3" w:rsidRDefault="008218C3" w:rsidP="00F61AF9">
      <w:pPr>
        <w:tabs>
          <w:tab w:val="left" w:pos="720"/>
        </w:tabs>
        <w:rPr>
          <w:b/>
        </w:rPr>
      </w:pPr>
      <w:r>
        <w:rPr>
          <w:b/>
        </w:rPr>
        <w:t>Holliday Construction, LLC, Poplarville, MS</w:t>
      </w:r>
      <w:r>
        <w:rPr>
          <w:b/>
        </w:rPr>
        <w:tab/>
        <w:t xml:space="preserve">          November 2019-March 2020</w:t>
      </w:r>
    </w:p>
    <w:p w14:paraId="41A6025F" w14:textId="5F58D26F" w:rsidR="008218C3" w:rsidRDefault="008218C3" w:rsidP="008218C3">
      <w:pPr>
        <w:tabs>
          <w:tab w:val="left" w:pos="720"/>
        </w:tabs>
        <w:ind w:left="720"/>
        <w:rPr>
          <w:b/>
        </w:rPr>
      </w:pPr>
      <w:r w:rsidRPr="008218C3">
        <w:rPr>
          <w:b/>
          <w:u w:val="single"/>
        </w:rPr>
        <w:t>Office Manager</w:t>
      </w:r>
      <w:r w:rsidRPr="008218C3">
        <w:t xml:space="preserve"> </w:t>
      </w:r>
      <w:r w:rsidRPr="008218C3">
        <w:rPr>
          <w:bCs/>
        </w:rPr>
        <w:t>Responsible for human resources and general accounting practices</w:t>
      </w:r>
      <w:r w:rsidR="008560A4">
        <w:rPr>
          <w:bCs/>
        </w:rPr>
        <w:t>,</w:t>
      </w:r>
      <w:r w:rsidRPr="008218C3">
        <w:rPr>
          <w:bCs/>
        </w:rPr>
        <w:t xml:space="preserve"> </w:t>
      </w:r>
      <w:r w:rsidR="00BC3DD3" w:rsidRPr="008218C3">
        <w:rPr>
          <w:bCs/>
        </w:rPr>
        <w:t xml:space="preserve">including </w:t>
      </w:r>
      <w:r w:rsidR="00BC3DD3">
        <w:rPr>
          <w:bCs/>
        </w:rPr>
        <w:t>s</w:t>
      </w:r>
      <w:r w:rsidR="00BC3DD3" w:rsidRPr="008218C3">
        <w:rPr>
          <w:bCs/>
        </w:rPr>
        <w:t>cheduling</w:t>
      </w:r>
      <w:r w:rsidRPr="008218C3">
        <w:rPr>
          <w:bCs/>
        </w:rPr>
        <w:t>, Accounts Payables/Receivable, Benefits, Payroll, Billings/Statement,</w:t>
      </w:r>
      <w:r w:rsidR="00FD2C7E">
        <w:rPr>
          <w:bCs/>
        </w:rPr>
        <w:t xml:space="preserve"> </w:t>
      </w:r>
      <w:r w:rsidR="00E77190" w:rsidRPr="00E77190">
        <w:rPr>
          <w:bCs/>
        </w:rPr>
        <w:t xml:space="preserve">and </w:t>
      </w:r>
      <w:r w:rsidR="001B26E9">
        <w:rPr>
          <w:bCs/>
        </w:rPr>
        <w:t>daily office operations</w:t>
      </w:r>
      <w:r w:rsidR="004D0F37">
        <w:rPr>
          <w:bCs/>
        </w:rPr>
        <w:t>.</w:t>
      </w:r>
    </w:p>
    <w:p w14:paraId="18B5E0B0" w14:textId="77777777" w:rsidR="008218C3" w:rsidRDefault="008218C3" w:rsidP="00F61AF9">
      <w:pPr>
        <w:tabs>
          <w:tab w:val="left" w:pos="720"/>
        </w:tabs>
        <w:rPr>
          <w:b/>
        </w:rPr>
      </w:pPr>
    </w:p>
    <w:p w14:paraId="1479822D" w14:textId="77777777" w:rsidR="00F61AF9" w:rsidRDefault="00F61AF9" w:rsidP="00F61AF9">
      <w:pPr>
        <w:tabs>
          <w:tab w:val="left" w:pos="720"/>
        </w:tabs>
        <w:rPr>
          <w:b/>
        </w:rPr>
      </w:pPr>
      <w:r w:rsidRPr="00634B69">
        <w:rPr>
          <w:b/>
        </w:rPr>
        <w:t>First National Bank of Picayune</w:t>
      </w:r>
      <w:r>
        <w:rPr>
          <w:b/>
        </w:rPr>
        <w:t xml:space="preserve">, Picayune, MS            </w:t>
      </w:r>
      <w:r w:rsidR="0097516E">
        <w:rPr>
          <w:b/>
        </w:rPr>
        <w:t>October 2007</w:t>
      </w:r>
      <w:r w:rsidR="000949FE">
        <w:rPr>
          <w:b/>
        </w:rPr>
        <w:t>-November 2019</w:t>
      </w:r>
    </w:p>
    <w:p w14:paraId="1483C1B5" w14:textId="77777777" w:rsidR="00F61AF9" w:rsidRPr="00634B69" w:rsidRDefault="00F61AF9" w:rsidP="00F61AF9">
      <w:pPr>
        <w:tabs>
          <w:tab w:val="left" w:pos="720"/>
        </w:tabs>
        <w:rPr>
          <w:b/>
          <w:u w:val="single"/>
        </w:rPr>
      </w:pPr>
      <w:r>
        <w:tab/>
      </w:r>
      <w:r w:rsidR="00712B8B" w:rsidRPr="0054664F">
        <w:rPr>
          <w:b/>
          <w:u w:val="single"/>
        </w:rPr>
        <w:t>Commercial</w:t>
      </w:r>
      <w:r w:rsidR="0097516E">
        <w:rPr>
          <w:b/>
          <w:u w:val="single"/>
        </w:rPr>
        <w:t>/Consumer</w:t>
      </w:r>
      <w:r w:rsidR="00712B8B" w:rsidRPr="0054664F">
        <w:rPr>
          <w:b/>
          <w:u w:val="single"/>
        </w:rPr>
        <w:t xml:space="preserve"> </w:t>
      </w:r>
      <w:r w:rsidR="002D3559">
        <w:rPr>
          <w:b/>
          <w:u w:val="single"/>
        </w:rPr>
        <w:t xml:space="preserve">Mortgage </w:t>
      </w:r>
      <w:r w:rsidRPr="00634B69">
        <w:rPr>
          <w:b/>
          <w:u w:val="single"/>
        </w:rPr>
        <w:t>Loan Officer</w:t>
      </w:r>
      <w:r w:rsidR="009E08F8">
        <w:rPr>
          <w:b/>
          <w:u w:val="single"/>
        </w:rPr>
        <w:t>/Branch Manager</w:t>
      </w:r>
    </w:p>
    <w:p w14:paraId="1DAAE990" w14:textId="6C9C00F7" w:rsidR="001A2C01" w:rsidRDefault="009E08F8" w:rsidP="001A2C01">
      <w:pPr>
        <w:tabs>
          <w:tab w:val="left" w:pos="720"/>
        </w:tabs>
        <w:ind w:left="720"/>
      </w:pPr>
      <w:r>
        <w:t xml:space="preserve">Manage all branch operations. </w:t>
      </w:r>
      <w:r w:rsidR="002D3559">
        <w:t>R</w:t>
      </w:r>
      <w:r w:rsidR="00F61AF9">
        <w:t>esponsible for producing a profitable loan portfolio</w:t>
      </w:r>
      <w:r w:rsidR="002B5547">
        <w:t xml:space="preserve"> consisting of Mortgage</w:t>
      </w:r>
      <w:r w:rsidR="005D25DC">
        <w:t>, Commercial</w:t>
      </w:r>
      <w:r w:rsidR="002B5547">
        <w:t>, and Consumer loans</w:t>
      </w:r>
      <w:r w:rsidR="00E67DBA">
        <w:t>, M</w:t>
      </w:r>
      <w:r w:rsidR="00F61AF9">
        <w:t>anaging existing clients</w:t>
      </w:r>
      <w:r w:rsidR="00E67DBA">
        <w:t xml:space="preserve"> and employees</w:t>
      </w:r>
      <w:r w:rsidR="00F61AF9">
        <w:t>.</w:t>
      </w:r>
      <w:r w:rsidR="002B5547">
        <w:t xml:space="preserve"> </w:t>
      </w:r>
      <w:r w:rsidR="00726EA2" w:rsidRPr="00726EA2">
        <w:t xml:space="preserve">NMLS # </w:t>
      </w:r>
      <w:r w:rsidR="0097516E">
        <w:t>654163</w:t>
      </w:r>
      <w:r w:rsidR="00296A1E">
        <w:t>, MS Ins</w:t>
      </w:r>
      <w:r w:rsidR="00E67DBA">
        <w:t>.</w:t>
      </w:r>
      <w:r w:rsidR="00296A1E">
        <w:t xml:space="preserve"> Dept</w:t>
      </w:r>
      <w:r w:rsidR="00E67DBA">
        <w:t>.</w:t>
      </w:r>
      <w:r w:rsidR="00296A1E">
        <w:t xml:space="preserve"> License # 10431553 NPN 4699570</w:t>
      </w:r>
      <w:r w:rsidR="00C74BAA">
        <w:t xml:space="preserve"> (now FNB of Picayune)</w:t>
      </w:r>
    </w:p>
    <w:p w14:paraId="40CF049E" w14:textId="77777777" w:rsidR="00F61AF9" w:rsidRDefault="00F61AF9" w:rsidP="00F61AF9">
      <w:pPr>
        <w:widowControl w:val="0"/>
        <w:tabs>
          <w:tab w:val="left" w:pos="1800"/>
        </w:tabs>
        <w:autoSpaceDE w:val="0"/>
        <w:autoSpaceDN w:val="0"/>
        <w:adjustRightInd w:val="0"/>
      </w:pPr>
    </w:p>
    <w:p w14:paraId="60F0E9ED" w14:textId="77777777" w:rsidR="00F61AF9" w:rsidRDefault="00C50C85" w:rsidP="00F61AF9">
      <w:pPr>
        <w:widowControl w:val="0"/>
        <w:tabs>
          <w:tab w:val="left" w:pos="1800"/>
        </w:tabs>
        <w:autoSpaceDE w:val="0"/>
        <w:autoSpaceDN w:val="0"/>
        <w:adjustRightInd w:val="0"/>
        <w:rPr>
          <w:b/>
        </w:rPr>
      </w:pPr>
      <w:r>
        <w:rPr>
          <w:b/>
        </w:rPr>
        <w:t>SDT/</w:t>
      </w:r>
      <w:r w:rsidR="00067144">
        <w:rPr>
          <w:b/>
        </w:rPr>
        <w:t>Sidney</w:t>
      </w:r>
      <w:r>
        <w:rPr>
          <w:b/>
        </w:rPr>
        <w:t xml:space="preserve"> D Torres, IV, New Orleans, LA</w:t>
      </w:r>
      <w:r w:rsidR="00F61AF9">
        <w:rPr>
          <w:b/>
        </w:rPr>
        <w:t xml:space="preserve">    </w:t>
      </w:r>
      <w:r>
        <w:rPr>
          <w:b/>
        </w:rPr>
        <w:tab/>
        <w:t xml:space="preserve">          October 2000 – October 2007</w:t>
      </w:r>
    </w:p>
    <w:p w14:paraId="154B22B6" w14:textId="6B0FFBA7" w:rsidR="00F61AF9" w:rsidRDefault="00C50C85" w:rsidP="008218C3">
      <w:pPr>
        <w:widowControl w:val="0"/>
        <w:tabs>
          <w:tab w:val="left" w:pos="720"/>
        </w:tabs>
        <w:autoSpaceDE w:val="0"/>
        <w:autoSpaceDN w:val="0"/>
        <w:adjustRightInd w:val="0"/>
        <w:ind w:left="720"/>
      </w:pPr>
      <w:r>
        <w:rPr>
          <w:b/>
          <w:u w:val="single"/>
        </w:rPr>
        <w:t>Vice President</w:t>
      </w:r>
      <w:r w:rsidR="008218C3" w:rsidRPr="008218C3">
        <w:rPr>
          <w:b/>
        </w:rPr>
        <w:t xml:space="preserve">    </w:t>
      </w:r>
      <w:bookmarkStart w:id="1" w:name="_Hlk36119954"/>
      <w:r w:rsidR="00F61AF9">
        <w:t xml:space="preserve">Accounts Payables/Receivable, </w:t>
      </w:r>
      <w:r w:rsidR="00AD3A48">
        <w:t>Benefits, Payroll</w:t>
      </w:r>
      <w:r w:rsidR="00545222">
        <w:t xml:space="preserve">, </w:t>
      </w:r>
      <w:r w:rsidR="00067144">
        <w:t>Billings/Statement</w:t>
      </w:r>
      <w:r w:rsidR="00F61AF9">
        <w:t>,</w:t>
      </w:r>
      <w:r w:rsidR="000F6A66">
        <w:t xml:space="preserve"> C</w:t>
      </w:r>
      <w:r w:rsidR="002D3559">
        <w:t xml:space="preserve">ondominium </w:t>
      </w:r>
      <w:r w:rsidR="000F6A66">
        <w:t>A</w:t>
      </w:r>
      <w:r w:rsidR="002D3559">
        <w:t>ssociation</w:t>
      </w:r>
      <w:r w:rsidR="000F6A66">
        <w:t xml:space="preserve"> manager</w:t>
      </w:r>
      <w:r w:rsidR="002D3559">
        <w:t xml:space="preserve">, </w:t>
      </w:r>
      <w:r w:rsidR="00E40D7C">
        <w:t xml:space="preserve">and </w:t>
      </w:r>
      <w:r w:rsidR="00976E13">
        <w:t>secure Special Project funding</w:t>
      </w:r>
    </w:p>
    <w:bookmarkEnd w:id="1"/>
    <w:p w14:paraId="7E7F4C06" w14:textId="77777777" w:rsidR="00F61AF9" w:rsidRDefault="00F61AF9" w:rsidP="00F61AF9">
      <w:pPr>
        <w:widowControl w:val="0"/>
        <w:tabs>
          <w:tab w:val="left" w:pos="1440"/>
        </w:tabs>
        <w:autoSpaceDE w:val="0"/>
        <w:autoSpaceDN w:val="0"/>
        <w:adjustRightInd w:val="0"/>
      </w:pPr>
    </w:p>
    <w:p w14:paraId="0127D90A" w14:textId="77777777" w:rsidR="00F61AF9" w:rsidRDefault="00F61AF9" w:rsidP="00035C0D">
      <w:pPr>
        <w:widowControl w:val="0"/>
        <w:tabs>
          <w:tab w:val="left" w:pos="720"/>
        </w:tabs>
        <w:autoSpaceDE w:val="0"/>
        <w:autoSpaceDN w:val="0"/>
        <w:adjustRightInd w:val="0"/>
      </w:pPr>
      <w:r>
        <w:tab/>
      </w:r>
    </w:p>
    <w:p w14:paraId="70BE075B" w14:textId="5E4E1EFC" w:rsidR="00F61AF9" w:rsidRDefault="00F61AF9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  <w:rPr>
          <w:b/>
        </w:rPr>
      </w:pPr>
      <w:bookmarkStart w:id="2" w:name="_Hlk111122192"/>
      <w:bookmarkStart w:id="3" w:name="_Hlk115427342"/>
      <w:r w:rsidRPr="00322D74">
        <w:rPr>
          <w:b/>
          <w:sz w:val="32"/>
          <w:szCs w:val="32"/>
        </w:rPr>
        <w:t>E</w:t>
      </w:r>
      <w:r>
        <w:rPr>
          <w:b/>
        </w:rPr>
        <w:t>DUC</w:t>
      </w:r>
      <w:bookmarkEnd w:id="2"/>
      <w:r>
        <w:rPr>
          <w:b/>
        </w:rPr>
        <w:t>ATION</w:t>
      </w:r>
    </w:p>
    <w:bookmarkEnd w:id="3"/>
    <w:p w14:paraId="452D2D23" w14:textId="77777777" w:rsidR="0052534E" w:rsidRDefault="0052534E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/>
        </w:rPr>
      </w:pPr>
    </w:p>
    <w:p w14:paraId="5645F85F" w14:textId="0ACBB3EE" w:rsidR="00BC45F5" w:rsidRDefault="6768C46C" w:rsidP="6768C46C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/>
          <w:bCs/>
        </w:rPr>
      </w:pPr>
      <w:proofErr w:type="gramStart"/>
      <w:r w:rsidRPr="6768C46C">
        <w:rPr>
          <w:b/>
          <w:bCs/>
        </w:rPr>
        <w:t>Bachelor's Degree in Accounting</w:t>
      </w:r>
      <w:proofErr w:type="gramEnd"/>
      <w:r w:rsidRPr="6768C46C">
        <w:rPr>
          <w:b/>
          <w:bCs/>
        </w:rPr>
        <w:t xml:space="preserve"> with concentration in Forensic Acct/Fraud</w:t>
      </w:r>
    </w:p>
    <w:p w14:paraId="4C6E1980" w14:textId="012E3C64" w:rsidR="00BC45F5" w:rsidRDefault="6768C46C" w:rsidP="6768C46C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/>
          <w:bCs/>
        </w:rPr>
      </w:pPr>
      <w:r w:rsidRPr="6768C46C">
        <w:rPr>
          <w:b/>
          <w:bCs/>
        </w:rPr>
        <w:t>c</w:t>
      </w:r>
      <w:r>
        <w:t>urrently attending (2024</w:t>
      </w:r>
      <w:proofErr w:type="gramStart"/>
      <w:r>
        <w:t>)  Southern</w:t>
      </w:r>
      <w:proofErr w:type="gramEnd"/>
      <w:r>
        <w:t xml:space="preserve"> New Hampshire University</w:t>
      </w:r>
    </w:p>
    <w:p w14:paraId="346235BF" w14:textId="77777777" w:rsidR="00D00AFA" w:rsidRDefault="00D00AFA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/>
        </w:rPr>
      </w:pPr>
    </w:p>
    <w:p w14:paraId="71297F7D" w14:textId="20C0A9B2" w:rsidR="004676C1" w:rsidRDefault="00DC31DE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/>
        </w:rPr>
      </w:pPr>
      <w:r>
        <w:rPr>
          <w:b/>
        </w:rPr>
        <w:t xml:space="preserve">Associates </w:t>
      </w:r>
      <w:r w:rsidR="008560A4">
        <w:rPr>
          <w:b/>
        </w:rPr>
        <w:t xml:space="preserve">Degree </w:t>
      </w:r>
      <w:r>
        <w:rPr>
          <w:b/>
        </w:rPr>
        <w:t xml:space="preserve">in </w:t>
      </w:r>
      <w:proofErr w:type="gramStart"/>
      <w:r>
        <w:rPr>
          <w:b/>
        </w:rPr>
        <w:t>Arts</w:t>
      </w:r>
      <w:r w:rsidR="00A2539A">
        <w:rPr>
          <w:b/>
        </w:rPr>
        <w:t>(</w:t>
      </w:r>
      <w:proofErr w:type="gramEnd"/>
      <w:r w:rsidR="00A2539A">
        <w:rPr>
          <w:b/>
        </w:rPr>
        <w:t>Business Accounting and Finance)</w:t>
      </w:r>
      <w:r w:rsidR="004676C1">
        <w:rPr>
          <w:b/>
        </w:rPr>
        <w:t xml:space="preserve">, </w:t>
      </w:r>
      <w:r w:rsidR="004676C1" w:rsidRPr="00B71B52">
        <w:rPr>
          <w:bCs/>
        </w:rPr>
        <w:t>202</w:t>
      </w:r>
      <w:r>
        <w:rPr>
          <w:bCs/>
        </w:rPr>
        <w:t>2</w:t>
      </w:r>
    </w:p>
    <w:p w14:paraId="600CCE34" w14:textId="4ACD0ACC" w:rsidR="004676C1" w:rsidRDefault="0052534E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Pearl River Community College</w:t>
      </w:r>
      <w:r w:rsidR="00DC31DE">
        <w:rPr>
          <w:bCs/>
        </w:rPr>
        <w:t>, Poplarville, MS</w:t>
      </w:r>
    </w:p>
    <w:p w14:paraId="664F7B07" w14:textId="77777777" w:rsidR="0052534E" w:rsidRPr="0052534E" w:rsidRDefault="0052534E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</w:p>
    <w:p w14:paraId="122FA917" w14:textId="77777777" w:rsidR="00F61AF9" w:rsidRPr="00B31DCB" w:rsidRDefault="00067144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r>
        <w:rPr>
          <w:b/>
        </w:rPr>
        <w:t>Mississippi School of Banking Certificate</w:t>
      </w:r>
      <w:r w:rsidR="00B31DCB">
        <w:rPr>
          <w:b/>
        </w:rPr>
        <w:t xml:space="preserve">, </w:t>
      </w:r>
      <w:r w:rsidR="00B31DCB">
        <w:t>201</w:t>
      </w:r>
      <w:r>
        <w:t>2</w:t>
      </w:r>
    </w:p>
    <w:p w14:paraId="4976A043" w14:textId="2A8D7FCE" w:rsidR="00F61AF9" w:rsidRDefault="00067144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r>
        <w:t>University of Mississippi</w:t>
      </w:r>
      <w:r w:rsidR="00DC31DE">
        <w:t>, Oxford, MS</w:t>
      </w:r>
    </w:p>
    <w:p w14:paraId="66EEFA10" w14:textId="77777777" w:rsidR="00F61AF9" w:rsidRDefault="00F61AF9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/>
        </w:rPr>
      </w:pPr>
    </w:p>
    <w:p w14:paraId="78FC1BD7" w14:textId="77777777" w:rsidR="00871BAA" w:rsidRDefault="00067144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proofErr w:type="gramStart"/>
      <w:r>
        <w:rPr>
          <w:b/>
        </w:rPr>
        <w:t xml:space="preserve">Associates </w:t>
      </w:r>
      <w:r w:rsidR="00F61AF9">
        <w:rPr>
          <w:b/>
        </w:rPr>
        <w:t xml:space="preserve">Degree in </w:t>
      </w:r>
      <w:r>
        <w:rPr>
          <w:b/>
        </w:rPr>
        <w:t>Paralegal Studies</w:t>
      </w:r>
      <w:proofErr w:type="gramEnd"/>
      <w:r w:rsidR="00F61AF9">
        <w:rPr>
          <w:b/>
        </w:rPr>
        <w:t xml:space="preserve">, </w:t>
      </w:r>
      <w:r w:rsidR="00825626">
        <w:t>1996</w:t>
      </w:r>
    </w:p>
    <w:p w14:paraId="7AC4F3C0" w14:textId="0269FFB1" w:rsidR="00F61AF9" w:rsidRDefault="00067144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r>
        <w:t xml:space="preserve">Phillips Junior College, Metairie, LA  </w:t>
      </w:r>
    </w:p>
    <w:p w14:paraId="3782CAF2" w14:textId="77777777" w:rsidR="009906EB" w:rsidRDefault="009906EB" w:rsidP="00A7350F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237B1267" w14:textId="39C80117" w:rsidR="008560A4" w:rsidRDefault="00E14C89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  <w:rPr>
          <w:b/>
        </w:rPr>
      </w:pPr>
      <w:bookmarkStart w:id="4" w:name="_Hlk116889348"/>
      <w:r>
        <w:rPr>
          <w:b/>
          <w:sz w:val="32"/>
          <w:szCs w:val="32"/>
        </w:rPr>
        <w:t>T</w:t>
      </w:r>
      <w:r>
        <w:rPr>
          <w:b/>
        </w:rPr>
        <w:t xml:space="preserve">ECHNICAL </w:t>
      </w:r>
      <w:r w:rsidR="00E07653">
        <w:rPr>
          <w:b/>
          <w:sz w:val="32"/>
          <w:szCs w:val="32"/>
        </w:rPr>
        <w:t>S</w:t>
      </w:r>
      <w:r>
        <w:rPr>
          <w:b/>
        </w:rPr>
        <w:t>KILLS</w:t>
      </w:r>
    </w:p>
    <w:bookmarkEnd w:id="4"/>
    <w:p w14:paraId="7C090A20" w14:textId="77777777" w:rsidR="008560A4" w:rsidRDefault="008560A4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4A07E036" w14:textId="324BB972" w:rsidR="008560A4" w:rsidRDefault="00682B21" w:rsidP="00BF0DCE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</w:pPr>
      <w:r>
        <w:t xml:space="preserve">Leadership, Finance, </w:t>
      </w:r>
      <w:r w:rsidR="000A2EF5">
        <w:t xml:space="preserve">Organization, </w:t>
      </w:r>
      <w:r w:rsidR="000865DA">
        <w:t xml:space="preserve">Auditing, Payroll processing, </w:t>
      </w:r>
      <w:r w:rsidR="000A2EF5">
        <w:t xml:space="preserve">Time Management, </w:t>
      </w:r>
      <w:r w:rsidR="00373759">
        <w:t xml:space="preserve">Attention to Detail, </w:t>
      </w:r>
      <w:r w:rsidR="001A7B24">
        <w:t xml:space="preserve">Customer Service, Operations, Project Management, </w:t>
      </w:r>
      <w:r w:rsidR="00AE4F65">
        <w:t xml:space="preserve">Multi-Tasking, </w:t>
      </w:r>
      <w:r w:rsidR="000A2EF5">
        <w:t xml:space="preserve">Problem Solving, </w:t>
      </w:r>
      <w:proofErr w:type="spellStart"/>
      <w:r w:rsidR="008560A4">
        <w:t>Quickbooks</w:t>
      </w:r>
      <w:proofErr w:type="spellEnd"/>
      <w:r w:rsidR="008560A4">
        <w:t xml:space="preserve">, Microsoft Office, Microsoft Teams, </w:t>
      </w:r>
      <w:r w:rsidR="0036092F">
        <w:t>Typing</w:t>
      </w:r>
      <w:r w:rsidR="0087575D">
        <w:t xml:space="preserve">, </w:t>
      </w:r>
      <w:r w:rsidR="008560A4">
        <w:t xml:space="preserve">Entrepreneurial Operating System (EOS), </w:t>
      </w:r>
      <w:proofErr w:type="spellStart"/>
      <w:r w:rsidR="008560A4">
        <w:t>Tracktik</w:t>
      </w:r>
      <w:proofErr w:type="spellEnd"/>
      <w:r w:rsidR="008560A4">
        <w:t xml:space="preserve">, </w:t>
      </w:r>
      <w:proofErr w:type="spellStart"/>
      <w:r w:rsidR="008560A4">
        <w:t>iDashboard</w:t>
      </w:r>
      <w:proofErr w:type="spellEnd"/>
      <w:r w:rsidR="008560A4">
        <w:t>, HUB Spot</w:t>
      </w:r>
      <w:r w:rsidR="001841C8">
        <w:t xml:space="preserve">, </w:t>
      </w:r>
      <w:proofErr w:type="spellStart"/>
      <w:r w:rsidR="001841C8">
        <w:t>Laserpro</w:t>
      </w:r>
      <w:proofErr w:type="spellEnd"/>
      <w:r w:rsidR="001841C8">
        <w:t xml:space="preserve">, Compliance One, </w:t>
      </w:r>
      <w:r w:rsidR="007652E6">
        <w:t xml:space="preserve">Desktop </w:t>
      </w:r>
      <w:r w:rsidR="00D80684">
        <w:t xml:space="preserve">Underwriter, </w:t>
      </w:r>
      <w:proofErr w:type="spellStart"/>
      <w:r w:rsidR="00D80684">
        <w:t>Vizaline</w:t>
      </w:r>
      <w:proofErr w:type="spellEnd"/>
      <w:r w:rsidR="00D80684">
        <w:t>, Factual Data</w:t>
      </w:r>
      <w:r w:rsidR="00061FEE">
        <w:t xml:space="preserve">, </w:t>
      </w:r>
      <w:proofErr w:type="spellStart"/>
      <w:r w:rsidR="00061FEE">
        <w:t>Laserpro</w:t>
      </w:r>
      <w:proofErr w:type="spellEnd"/>
    </w:p>
    <w:p w14:paraId="639B06F2" w14:textId="1D6FCECA" w:rsidR="001155FB" w:rsidRDefault="0001649C" w:rsidP="000F135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r>
        <w:tab/>
      </w:r>
    </w:p>
    <w:p w14:paraId="74C231C1" w14:textId="3579DA5B" w:rsidR="00595358" w:rsidRDefault="00595358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  <w:rPr>
          <w:b/>
        </w:rPr>
      </w:pPr>
      <w:r>
        <w:tab/>
      </w:r>
      <w:r>
        <w:rPr>
          <w:b/>
          <w:sz w:val="32"/>
          <w:szCs w:val="32"/>
        </w:rPr>
        <w:t>M</w:t>
      </w:r>
      <w:r w:rsidRPr="00595358">
        <w:rPr>
          <w:b/>
        </w:rPr>
        <w:t>EMBERSHIPS</w:t>
      </w:r>
    </w:p>
    <w:p w14:paraId="43ED89C9" w14:textId="0ACBB146" w:rsidR="00595358" w:rsidRDefault="00595358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  <w:rPr>
          <w:b/>
        </w:rPr>
      </w:pPr>
    </w:p>
    <w:p w14:paraId="69FB0F5F" w14:textId="5F89988F" w:rsidR="000865DA" w:rsidRDefault="000865DA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National Society of Leadership and Success – 2023 - present</w:t>
      </w:r>
    </w:p>
    <w:p w14:paraId="435C8852" w14:textId="15C43399" w:rsidR="00595358" w:rsidRPr="008D4560" w:rsidRDefault="00A803F4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 w:rsidRPr="008D4560">
        <w:rPr>
          <w:bCs/>
        </w:rPr>
        <w:t xml:space="preserve">Association of Certified Fraud Examiners </w:t>
      </w:r>
      <w:r w:rsidR="00E723BA">
        <w:rPr>
          <w:bCs/>
        </w:rPr>
        <w:t>– 2020</w:t>
      </w:r>
      <w:r w:rsidR="000865DA">
        <w:rPr>
          <w:bCs/>
        </w:rPr>
        <w:t xml:space="preserve"> </w:t>
      </w:r>
      <w:r w:rsidR="00E723BA">
        <w:rPr>
          <w:bCs/>
        </w:rPr>
        <w:t>-</w:t>
      </w:r>
      <w:r w:rsidR="000865DA">
        <w:rPr>
          <w:bCs/>
        </w:rPr>
        <w:t xml:space="preserve"> present</w:t>
      </w:r>
    </w:p>
    <w:p w14:paraId="6B0627E8" w14:textId="36D18183" w:rsidR="00A803F4" w:rsidRDefault="00A803F4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 w:rsidRPr="008D4560">
        <w:rPr>
          <w:bCs/>
        </w:rPr>
        <w:t>American Institute of Professional Bookkeepers Association</w:t>
      </w:r>
      <w:r w:rsidR="00E723BA">
        <w:rPr>
          <w:bCs/>
        </w:rPr>
        <w:t xml:space="preserve"> – 2020</w:t>
      </w:r>
      <w:r w:rsidR="000865DA">
        <w:rPr>
          <w:bCs/>
        </w:rPr>
        <w:t xml:space="preserve"> </w:t>
      </w:r>
      <w:r w:rsidR="00E723BA">
        <w:rPr>
          <w:bCs/>
        </w:rPr>
        <w:t>-</w:t>
      </w:r>
      <w:r w:rsidR="000865DA">
        <w:rPr>
          <w:bCs/>
        </w:rPr>
        <w:t xml:space="preserve"> present</w:t>
      </w:r>
    </w:p>
    <w:p w14:paraId="75E83AA1" w14:textId="75AB98D2" w:rsidR="001766D9" w:rsidRDefault="001766D9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Rotary Club</w:t>
      </w:r>
      <w:r w:rsidR="00AE5A0B">
        <w:rPr>
          <w:bCs/>
        </w:rPr>
        <w:t xml:space="preserve">, </w:t>
      </w:r>
      <w:r>
        <w:rPr>
          <w:bCs/>
        </w:rPr>
        <w:t>Poplarville – 2017</w:t>
      </w:r>
      <w:r w:rsidR="000865DA">
        <w:rPr>
          <w:bCs/>
        </w:rPr>
        <w:t xml:space="preserve"> </w:t>
      </w:r>
      <w:r>
        <w:rPr>
          <w:bCs/>
        </w:rPr>
        <w:t>-</w:t>
      </w:r>
      <w:r w:rsidR="000865DA">
        <w:rPr>
          <w:bCs/>
        </w:rPr>
        <w:t xml:space="preserve"> </w:t>
      </w:r>
      <w:r>
        <w:rPr>
          <w:bCs/>
        </w:rPr>
        <w:t>2019</w:t>
      </w:r>
    </w:p>
    <w:p w14:paraId="038B317A" w14:textId="0AC83477" w:rsidR="001766D9" w:rsidRDefault="003B23A5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Picayune Chamber of Commerce – 2007</w:t>
      </w:r>
      <w:r w:rsidR="000865DA">
        <w:rPr>
          <w:bCs/>
        </w:rPr>
        <w:t xml:space="preserve"> </w:t>
      </w:r>
      <w:r>
        <w:rPr>
          <w:bCs/>
        </w:rPr>
        <w:t>-</w:t>
      </w:r>
      <w:r w:rsidR="000865DA">
        <w:rPr>
          <w:bCs/>
        </w:rPr>
        <w:t xml:space="preserve"> </w:t>
      </w:r>
      <w:r>
        <w:rPr>
          <w:bCs/>
        </w:rPr>
        <w:t>2019</w:t>
      </w:r>
    </w:p>
    <w:p w14:paraId="56D810C7" w14:textId="4384D41D" w:rsidR="00ED131A" w:rsidRDefault="00E3040C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Phi Beta Kappa Honors Society – 2020</w:t>
      </w:r>
      <w:r w:rsidR="000865DA">
        <w:rPr>
          <w:bCs/>
        </w:rPr>
        <w:t xml:space="preserve"> </w:t>
      </w:r>
      <w:r>
        <w:rPr>
          <w:bCs/>
        </w:rPr>
        <w:t>-</w:t>
      </w:r>
      <w:r w:rsidR="000865DA">
        <w:rPr>
          <w:bCs/>
        </w:rPr>
        <w:t xml:space="preserve"> </w:t>
      </w:r>
      <w:r>
        <w:rPr>
          <w:bCs/>
        </w:rPr>
        <w:t>2022</w:t>
      </w:r>
      <w:r w:rsidR="002B0519">
        <w:rPr>
          <w:bCs/>
        </w:rPr>
        <w:t>.</w:t>
      </w:r>
    </w:p>
    <w:p w14:paraId="67E84E3C" w14:textId="3BBA87E3" w:rsidR="002B0519" w:rsidRDefault="002B0519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American Institute of Banking – 1993</w:t>
      </w:r>
      <w:r w:rsidR="000865DA">
        <w:rPr>
          <w:bCs/>
        </w:rPr>
        <w:t xml:space="preserve"> </w:t>
      </w:r>
      <w:r>
        <w:rPr>
          <w:bCs/>
        </w:rPr>
        <w:t>-</w:t>
      </w:r>
      <w:r w:rsidR="000865DA">
        <w:rPr>
          <w:bCs/>
        </w:rPr>
        <w:t xml:space="preserve"> </w:t>
      </w:r>
      <w:r>
        <w:rPr>
          <w:bCs/>
        </w:rPr>
        <w:t>2019</w:t>
      </w:r>
    </w:p>
    <w:p w14:paraId="76ABD248" w14:textId="428B9A05" w:rsidR="00E723BA" w:rsidRDefault="00E723BA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 xml:space="preserve">Mississippi Bankers Association </w:t>
      </w:r>
      <w:r w:rsidR="00B205B7">
        <w:rPr>
          <w:bCs/>
        </w:rPr>
        <w:t>–</w:t>
      </w:r>
      <w:r>
        <w:rPr>
          <w:bCs/>
        </w:rPr>
        <w:t xml:space="preserve"> </w:t>
      </w:r>
      <w:r w:rsidR="00B205B7">
        <w:rPr>
          <w:bCs/>
        </w:rPr>
        <w:t>2007</w:t>
      </w:r>
      <w:r w:rsidR="000865DA">
        <w:rPr>
          <w:bCs/>
        </w:rPr>
        <w:t xml:space="preserve"> </w:t>
      </w:r>
      <w:r w:rsidR="00B205B7">
        <w:rPr>
          <w:bCs/>
        </w:rPr>
        <w:t>-</w:t>
      </w:r>
      <w:r w:rsidR="000865DA">
        <w:rPr>
          <w:bCs/>
        </w:rPr>
        <w:t xml:space="preserve"> </w:t>
      </w:r>
      <w:r w:rsidR="00B205B7">
        <w:rPr>
          <w:bCs/>
        </w:rPr>
        <w:t>2019</w:t>
      </w:r>
    </w:p>
    <w:p w14:paraId="02AA1F03" w14:textId="28D88C30" w:rsidR="002B0519" w:rsidRDefault="00B205B7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Pearl River County Board of Realtors – 2020</w:t>
      </w:r>
      <w:r w:rsidR="000865DA">
        <w:rPr>
          <w:bCs/>
        </w:rPr>
        <w:t xml:space="preserve"> </w:t>
      </w:r>
      <w:r>
        <w:rPr>
          <w:bCs/>
        </w:rPr>
        <w:t>-</w:t>
      </w:r>
      <w:r w:rsidR="000865DA">
        <w:rPr>
          <w:bCs/>
        </w:rPr>
        <w:t xml:space="preserve"> </w:t>
      </w:r>
      <w:r>
        <w:rPr>
          <w:bCs/>
        </w:rPr>
        <w:t>2021</w:t>
      </w:r>
    </w:p>
    <w:p w14:paraId="4D8585EC" w14:textId="3D31C046" w:rsidR="00303064" w:rsidRDefault="00303064" w:rsidP="00595358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Garden of Eden Non-Profit Organization – Board of Directors - 2015</w:t>
      </w:r>
    </w:p>
    <w:p w14:paraId="7CAAAE0C" w14:textId="3AE3FF0A" w:rsidR="00C77E2F" w:rsidRDefault="00C77E2F" w:rsidP="000F135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4610758A" w14:textId="7773DDC6" w:rsidR="001155FB" w:rsidRPr="0007268B" w:rsidRDefault="0007268B" w:rsidP="0007268B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  <w:rPr>
          <w:b/>
          <w:bCs/>
        </w:rPr>
      </w:pPr>
      <w:r w:rsidRPr="0007268B">
        <w:rPr>
          <w:b/>
          <w:bCs/>
          <w:sz w:val="32"/>
          <w:szCs w:val="32"/>
        </w:rPr>
        <w:t>R</w:t>
      </w:r>
      <w:r w:rsidRPr="0007268B">
        <w:rPr>
          <w:b/>
          <w:bCs/>
        </w:rPr>
        <w:t>EFERENCES</w:t>
      </w:r>
    </w:p>
    <w:p w14:paraId="007A18C9" w14:textId="77777777" w:rsidR="001155FB" w:rsidRDefault="001155FB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67158ED7" w14:textId="48B20A89" w:rsidR="001155FB" w:rsidRDefault="001155FB" w:rsidP="00BF0DCE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</w:pPr>
      <w:r>
        <w:t>David Allison – Sheriff of Pearl River County</w:t>
      </w:r>
      <w:r w:rsidR="009F6D2F">
        <w:t>/Board of Directors at First National Bank</w:t>
      </w:r>
      <w:r w:rsidR="00C77E2F">
        <w:t xml:space="preserve"> </w:t>
      </w:r>
      <w:r w:rsidR="009F6D2F">
        <w:t xml:space="preserve">of Picayune </w:t>
      </w:r>
      <w:r w:rsidR="00C77E2F">
        <w:t xml:space="preserve">(now </w:t>
      </w:r>
      <w:r w:rsidR="00C74BAA">
        <w:t>FNB of Picayune)</w:t>
      </w:r>
      <w:r w:rsidR="009F6D2F">
        <w:t xml:space="preserve">– known </w:t>
      </w:r>
      <w:r>
        <w:t>since 2007 – 601-337-6062</w:t>
      </w:r>
      <w:r w:rsidR="009F6D2F">
        <w:t xml:space="preserve"> </w:t>
      </w:r>
    </w:p>
    <w:p w14:paraId="4115B44F" w14:textId="77777777" w:rsidR="001155FB" w:rsidRDefault="001155FB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61268F78" w14:textId="6A865BC6" w:rsidR="0074656F" w:rsidRDefault="00F81D82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r>
        <w:t xml:space="preserve">David </w:t>
      </w:r>
      <w:proofErr w:type="spellStart"/>
      <w:r>
        <w:t>Hemeter</w:t>
      </w:r>
      <w:proofErr w:type="spellEnd"/>
      <w:r>
        <w:t xml:space="preserve"> – FNB Picayune </w:t>
      </w:r>
      <w:r w:rsidR="0074656F">
        <w:t>–</w:t>
      </w:r>
      <w:r>
        <w:t xml:space="preserve"> </w:t>
      </w:r>
      <w:r w:rsidR="0074656F">
        <w:t>President – 601-749-3200</w:t>
      </w:r>
    </w:p>
    <w:p w14:paraId="7D9F0441" w14:textId="77777777" w:rsidR="0074656F" w:rsidRDefault="0074656F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78B316B5" w14:textId="1F5AE8BB" w:rsidR="001155FB" w:rsidRDefault="001155FB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  <w:r>
        <w:t>Jamie Taylor – Registered Nurse – Friend since 19</w:t>
      </w:r>
      <w:r w:rsidR="003C7A9C">
        <w:t>78</w:t>
      </w:r>
      <w:r>
        <w:t xml:space="preserve"> – 601-337-7226</w:t>
      </w:r>
    </w:p>
    <w:p w14:paraId="097B200F" w14:textId="77777777" w:rsidR="001155FB" w:rsidRDefault="001155FB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53898E21" w14:textId="54B4DBB4" w:rsidR="001155FB" w:rsidRDefault="001155FB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5F1E680B" w14:textId="77777777" w:rsidR="009F6D2F" w:rsidRDefault="009F6D2F" w:rsidP="00E24C1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</w:pPr>
    </w:p>
    <w:p w14:paraId="2C8A68F4" w14:textId="77777777" w:rsidR="009F6D2F" w:rsidRDefault="009F6D2F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54E93540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11ACC593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2C244C67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0793E782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502522C5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3BB3B06A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7783ABF8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p w14:paraId="116944A7" w14:textId="77777777" w:rsidR="001155FB" w:rsidRDefault="001155FB" w:rsidP="00F61AF9">
      <w:pPr>
        <w:widowControl w:val="0"/>
        <w:pBdr>
          <w:top w:val="double" w:sz="4" w:space="1" w:color="auto"/>
        </w:pBdr>
        <w:tabs>
          <w:tab w:val="left" w:pos="720"/>
        </w:tabs>
        <w:autoSpaceDE w:val="0"/>
        <w:autoSpaceDN w:val="0"/>
        <w:adjustRightInd w:val="0"/>
        <w:ind w:left="720" w:hanging="720"/>
        <w:jc w:val="center"/>
      </w:pPr>
    </w:p>
    <w:sectPr w:rsidR="001155FB" w:rsidSect="00F61AF9">
      <w:pgSz w:w="12240" w:h="15840" w:code="1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E57D4"/>
    <w:multiLevelType w:val="hybridMultilevel"/>
    <w:tmpl w:val="42227E88"/>
    <w:lvl w:ilvl="0" w:tplc="5DCE361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95A8F32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95AA47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E7A2D2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B04D35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63C031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80F7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732AAA9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C5747B3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462920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tDS0NDc3MzExNDJQ0lEKTi0uzszPAykwNKoFAFl7wnotAAAA"/>
  </w:docVars>
  <w:rsids>
    <w:rsidRoot w:val="00866C80"/>
    <w:rsid w:val="00004830"/>
    <w:rsid w:val="00011121"/>
    <w:rsid w:val="000140A8"/>
    <w:rsid w:val="0001649C"/>
    <w:rsid w:val="00025E54"/>
    <w:rsid w:val="00027F28"/>
    <w:rsid w:val="00035C0D"/>
    <w:rsid w:val="00035C6D"/>
    <w:rsid w:val="000364C7"/>
    <w:rsid w:val="00041083"/>
    <w:rsid w:val="00043291"/>
    <w:rsid w:val="00047F9E"/>
    <w:rsid w:val="00054AAE"/>
    <w:rsid w:val="00061FEE"/>
    <w:rsid w:val="00062F55"/>
    <w:rsid w:val="00064F22"/>
    <w:rsid w:val="00067144"/>
    <w:rsid w:val="0007268B"/>
    <w:rsid w:val="000776C5"/>
    <w:rsid w:val="00083096"/>
    <w:rsid w:val="000865DA"/>
    <w:rsid w:val="00091910"/>
    <w:rsid w:val="000949FE"/>
    <w:rsid w:val="000955DA"/>
    <w:rsid w:val="000A2EF5"/>
    <w:rsid w:val="000B40A2"/>
    <w:rsid w:val="000C64EC"/>
    <w:rsid w:val="000C7144"/>
    <w:rsid w:val="000E295E"/>
    <w:rsid w:val="000E2C6D"/>
    <w:rsid w:val="000E3126"/>
    <w:rsid w:val="000E4A1F"/>
    <w:rsid w:val="000E58CF"/>
    <w:rsid w:val="000F1359"/>
    <w:rsid w:val="000F6A66"/>
    <w:rsid w:val="00110493"/>
    <w:rsid w:val="00111A2B"/>
    <w:rsid w:val="001155FB"/>
    <w:rsid w:val="00120344"/>
    <w:rsid w:val="0012379D"/>
    <w:rsid w:val="00152B34"/>
    <w:rsid w:val="00157D17"/>
    <w:rsid w:val="00162D67"/>
    <w:rsid w:val="00162D6B"/>
    <w:rsid w:val="00170A2F"/>
    <w:rsid w:val="001766D9"/>
    <w:rsid w:val="0018013C"/>
    <w:rsid w:val="00180CC3"/>
    <w:rsid w:val="001841C8"/>
    <w:rsid w:val="00186E6C"/>
    <w:rsid w:val="00187350"/>
    <w:rsid w:val="001928B7"/>
    <w:rsid w:val="001A2C01"/>
    <w:rsid w:val="001A412D"/>
    <w:rsid w:val="001A4940"/>
    <w:rsid w:val="001A7B24"/>
    <w:rsid w:val="001B26E9"/>
    <w:rsid w:val="001B71B1"/>
    <w:rsid w:val="001C4263"/>
    <w:rsid w:val="001D7CFF"/>
    <w:rsid w:val="001F1B62"/>
    <w:rsid w:val="00210AC9"/>
    <w:rsid w:val="002145D1"/>
    <w:rsid w:val="002225B4"/>
    <w:rsid w:val="00230D77"/>
    <w:rsid w:val="00232174"/>
    <w:rsid w:val="0023294C"/>
    <w:rsid w:val="0024251F"/>
    <w:rsid w:val="0025413F"/>
    <w:rsid w:val="002567AD"/>
    <w:rsid w:val="00263A73"/>
    <w:rsid w:val="00273203"/>
    <w:rsid w:val="00296A1E"/>
    <w:rsid w:val="00296E66"/>
    <w:rsid w:val="002B0519"/>
    <w:rsid w:val="002B242F"/>
    <w:rsid w:val="002B4158"/>
    <w:rsid w:val="002B5547"/>
    <w:rsid w:val="002C330D"/>
    <w:rsid w:val="002C3FC2"/>
    <w:rsid w:val="002D3559"/>
    <w:rsid w:val="002D5935"/>
    <w:rsid w:val="002D7454"/>
    <w:rsid w:val="002E178E"/>
    <w:rsid w:val="002E3EED"/>
    <w:rsid w:val="002E4789"/>
    <w:rsid w:val="002E7240"/>
    <w:rsid w:val="002F1CD7"/>
    <w:rsid w:val="002F1EB3"/>
    <w:rsid w:val="00303064"/>
    <w:rsid w:val="0031355C"/>
    <w:rsid w:val="00322D74"/>
    <w:rsid w:val="003305D0"/>
    <w:rsid w:val="00335585"/>
    <w:rsid w:val="00342250"/>
    <w:rsid w:val="003442E2"/>
    <w:rsid w:val="00354C41"/>
    <w:rsid w:val="00354CC0"/>
    <w:rsid w:val="0036092F"/>
    <w:rsid w:val="00364A8B"/>
    <w:rsid w:val="0036564F"/>
    <w:rsid w:val="00372057"/>
    <w:rsid w:val="00373759"/>
    <w:rsid w:val="00377CF3"/>
    <w:rsid w:val="00387029"/>
    <w:rsid w:val="00390983"/>
    <w:rsid w:val="003928E8"/>
    <w:rsid w:val="003A7915"/>
    <w:rsid w:val="003B23A5"/>
    <w:rsid w:val="003C3878"/>
    <w:rsid w:val="003C7A9C"/>
    <w:rsid w:val="003D169E"/>
    <w:rsid w:val="003D7303"/>
    <w:rsid w:val="003F62C7"/>
    <w:rsid w:val="003F66D5"/>
    <w:rsid w:val="00404BF7"/>
    <w:rsid w:val="00420D91"/>
    <w:rsid w:val="00422D79"/>
    <w:rsid w:val="00426E82"/>
    <w:rsid w:val="0043637C"/>
    <w:rsid w:val="0044053B"/>
    <w:rsid w:val="004512CC"/>
    <w:rsid w:val="004676C1"/>
    <w:rsid w:val="00467B5E"/>
    <w:rsid w:val="004762D8"/>
    <w:rsid w:val="00484A54"/>
    <w:rsid w:val="004B4E49"/>
    <w:rsid w:val="004C6EF2"/>
    <w:rsid w:val="004C7DA5"/>
    <w:rsid w:val="004D0F37"/>
    <w:rsid w:val="004D76DC"/>
    <w:rsid w:val="004E4321"/>
    <w:rsid w:val="004F5D6C"/>
    <w:rsid w:val="004F5E92"/>
    <w:rsid w:val="00507ABE"/>
    <w:rsid w:val="00511944"/>
    <w:rsid w:val="00521A77"/>
    <w:rsid w:val="0052534E"/>
    <w:rsid w:val="00545222"/>
    <w:rsid w:val="0054664F"/>
    <w:rsid w:val="00547EFB"/>
    <w:rsid w:val="005529AD"/>
    <w:rsid w:val="00553485"/>
    <w:rsid w:val="005642A5"/>
    <w:rsid w:val="00570268"/>
    <w:rsid w:val="00577625"/>
    <w:rsid w:val="005869A6"/>
    <w:rsid w:val="0059347E"/>
    <w:rsid w:val="00595358"/>
    <w:rsid w:val="005A0CED"/>
    <w:rsid w:val="005A15F8"/>
    <w:rsid w:val="005C7FBD"/>
    <w:rsid w:val="005D25DC"/>
    <w:rsid w:val="005E1D80"/>
    <w:rsid w:val="00601F79"/>
    <w:rsid w:val="0061238E"/>
    <w:rsid w:val="00614ACF"/>
    <w:rsid w:val="0062499F"/>
    <w:rsid w:val="0063042A"/>
    <w:rsid w:val="00631E0E"/>
    <w:rsid w:val="00634B69"/>
    <w:rsid w:val="00642507"/>
    <w:rsid w:val="00650F56"/>
    <w:rsid w:val="0065605B"/>
    <w:rsid w:val="00657876"/>
    <w:rsid w:val="00660FD8"/>
    <w:rsid w:val="00670296"/>
    <w:rsid w:val="0067448C"/>
    <w:rsid w:val="00682B21"/>
    <w:rsid w:val="00686C65"/>
    <w:rsid w:val="00692C61"/>
    <w:rsid w:val="00696E91"/>
    <w:rsid w:val="006A349D"/>
    <w:rsid w:val="006B1A5F"/>
    <w:rsid w:val="006B4E7C"/>
    <w:rsid w:val="006C5CD2"/>
    <w:rsid w:val="006D0D4D"/>
    <w:rsid w:val="006D315F"/>
    <w:rsid w:val="006F026E"/>
    <w:rsid w:val="006F5F77"/>
    <w:rsid w:val="006F61A9"/>
    <w:rsid w:val="00700C21"/>
    <w:rsid w:val="00705029"/>
    <w:rsid w:val="00712B8B"/>
    <w:rsid w:val="00724402"/>
    <w:rsid w:val="00724FA0"/>
    <w:rsid w:val="00726C9F"/>
    <w:rsid w:val="00726EA2"/>
    <w:rsid w:val="00732CF0"/>
    <w:rsid w:val="00740A1C"/>
    <w:rsid w:val="007460AF"/>
    <w:rsid w:val="0074656F"/>
    <w:rsid w:val="007614CF"/>
    <w:rsid w:val="007652E6"/>
    <w:rsid w:val="0078071E"/>
    <w:rsid w:val="00781FD4"/>
    <w:rsid w:val="00784CEA"/>
    <w:rsid w:val="0079351B"/>
    <w:rsid w:val="007A3DD4"/>
    <w:rsid w:val="007B010B"/>
    <w:rsid w:val="007B4FFE"/>
    <w:rsid w:val="007B538C"/>
    <w:rsid w:val="007C4C9F"/>
    <w:rsid w:val="007C724F"/>
    <w:rsid w:val="007D0D99"/>
    <w:rsid w:val="007D27DB"/>
    <w:rsid w:val="007D468C"/>
    <w:rsid w:val="007E75F2"/>
    <w:rsid w:val="007F4A55"/>
    <w:rsid w:val="008018F2"/>
    <w:rsid w:val="00802660"/>
    <w:rsid w:val="0080634A"/>
    <w:rsid w:val="00814116"/>
    <w:rsid w:val="00815790"/>
    <w:rsid w:val="008218C3"/>
    <w:rsid w:val="00825626"/>
    <w:rsid w:val="0082571B"/>
    <w:rsid w:val="00826A99"/>
    <w:rsid w:val="0085465B"/>
    <w:rsid w:val="008560A4"/>
    <w:rsid w:val="008577BB"/>
    <w:rsid w:val="00866C80"/>
    <w:rsid w:val="00870F53"/>
    <w:rsid w:val="00871BAA"/>
    <w:rsid w:val="0087575D"/>
    <w:rsid w:val="008777C6"/>
    <w:rsid w:val="008906BF"/>
    <w:rsid w:val="00896656"/>
    <w:rsid w:val="008A423B"/>
    <w:rsid w:val="008B3932"/>
    <w:rsid w:val="008B5283"/>
    <w:rsid w:val="008C122A"/>
    <w:rsid w:val="008D0E0D"/>
    <w:rsid w:val="008D4560"/>
    <w:rsid w:val="008D6990"/>
    <w:rsid w:val="008F52AD"/>
    <w:rsid w:val="008F7421"/>
    <w:rsid w:val="00902AAC"/>
    <w:rsid w:val="00905F9B"/>
    <w:rsid w:val="00913A03"/>
    <w:rsid w:val="009426B6"/>
    <w:rsid w:val="00950BEF"/>
    <w:rsid w:val="00966C1F"/>
    <w:rsid w:val="00970106"/>
    <w:rsid w:val="00970894"/>
    <w:rsid w:val="00973E67"/>
    <w:rsid w:val="0097516E"/>
    <w:rsid w:val="00976E13"/>
    <w:rsid w:val="00987BB0"/>
    <w:rsid w:val="009906EB"/>
    <w:rsid w:val="00995BAD"/>
    <w:rsid w:val="009B09D6"/>
    <w:rsid w:val="009B3070"/>
    <w:rsid w:val="009B398A"/>
    <w:rsid w:val="009D7F31"/>
    <w:rsid w:val="009E08F8"/>
    <w:rsid w:val="009E6C3A"/>
    <w:rsid w:val="009F2D0A"/>
    <w:rsid w:val="009F6D2F"/>
    <w:rsid w:val="00A0762F"/>
    <w:rsid w:val="00A2539A"/>
    <w:rsid w:val="00A27C11"/>
    <w:rsid w:val="00A4128E"/>
    <w:rsid w:val="00A41CB2"/>
    <w:rsid w:val="00A46A11"/>
    <w:rsid w:val="00A7350F"/>
    <w:rsid w:val="00A7696C"/>
    <w:rsid w:val="00A803F4"/>
    <w:rsid w:val="00A81F37"/>
    <w:rsid w:val="00A928D1"/>
    <w:rsid w:val="00A92BB3"/>
    <w:rsid w:val="00A93C76"/>
    <w:rsid w:val="00A96CB6"/>
    <w:rsid w:val="00AA5169"/>
    <w:rsid w:val="00AB3FAE"/>
    <w:rsid w:val="00AC12E7"/>
    <w:rsid w:val="00AD3A48"/>
    <w:rsid w:val="00AD42A7"/>
    <w:rsid w:val="00AE3CC6"/>
    <w:rsid w:val="00AE4F65"/>
    <w:rsid w:val="00AE5A0B"/>
    <w:rsid w:val="00AF042E"/>
    <w:rsid w:val="00AF2A01"/>
    <w:rsid w:val="00AF6918"/>
    <w:rsid w:val="00B11035"/>
    <w:rsid w:val="00B12DF9"/>
    <w:rsid w:val="00B15E46"/>
    <w:rsid w:val="00B163A8"/>
    <w:rsid w:val="00B205B7"/>
    <w:rsid w:val="00B24B86"/>
    <w:rsid w:val="00B27020"/>
    <w:rsid w:val="00B31DCB"/>
    <w:rsid w:val="00B339E7"/>
    <w:rsid w:val="00B3517F"/>
    <w:rsid w:val="00B3586C"/>
    <w:rsid w:val="00B364CD"/>
    <w:rsid w:val="00B415F0"/>
    <w:rsid w:val="00B71B52"/>
    <w:rsid w:val="00B72423"/>
    <w:rsid w:val="00B770DA"/>
    <w:rsid w:val="00B86433"/>
    <w:rsid w:val="00B95BFC"/>
    <w:rsid w:val="00BA608C"/>
    <w:rsid w:val="00BB61CE"/>
    <w:rsid w:val="00BB7820"/>
    <w:rsid w:val="00BC013E"/>
    <w:rsid w:val="00BC32AF"/>
    <w:rsid w:val="00BC3DD3"/>
    <w:rsid w:val="00BC45F5"/>
    <w:rsid w:val="00BD027B"/>
    <w:rsid w:val="00BD6332"/>
    <w:rsid w:val="00BF0DCE"/>
    <w:rsid w:val="00C05450"/>
    <w:rsid w:val="00C1204B"/>
    <w:rsid w:val="00C15BFB"/>
    <w:rsid w:val="00C31499"/>
    <w:rsid w:val="00C31CBE"/>
    <w:rsid w:val="00C33FE4"/>
    <w:rsid w:val="00C42101"/>
    <w:rsid w:val="00C47A58"/>
    <w:rsid w:val="00C50C85"/>
    <w:rsid w:val="00C55B7A"/>
    <w:rsid w:val="00C576D2"/>
    <w:rsid w:val="00C60F2C"/>
    <w:rsid w:val="00C6151A"/>
    <w:rsid w:val="00C63ED6"/>
    <w:rsid w:val="00C74BAA"/>
    <w:rsid w:val="00C77E2F"/>
    <w:rsid w:val="00C87F08"/>
    <w:rsid w:val="00C95006"/>
    <w:rsid w:val="00C96362"/>
    <w:rsid w:val="00CA22DD"/>
    <w:rsid w:val="00CA294C"/>
    <w:rsid w:val="00CA53FD"/>
    <w:rsid w:val="00CB01B7"/>
    <w:rsid w:val="00CB276F"/>
    <w:rsid w:val="00CD3B5C"/>
    <w:rsid w:val="00CF2094"/>
    <w:rsid w:val="00CF2CD5"/>
    <w:rsid w:val="00CF64B8"/>
    <w:rsid w:val="00D00AFA"/>
    <w:rsid w:val="00D025BC"/>
    <w:rsid w:val="00D043F4"/>
    <w:rsid w:val="00D141E4"/>
    <w:rsid w:val="00D1481E"/>
    <w:rsid w:val="00D14FBF"/>
    <w:rsid w:val="00D222AE"/>
    <w:rsid w:val="00D27668"/>
    <w:rsid w:val="00D3188B"/>
    <w:rsid w:val="00D3361C"/>
    <w:rsid w:val="00D33DA9"/>
    <w:rsid w:val="00D3512B"/>
    <w:rsid w:val="00D35B9B"/>
    <w:rsid w:val="00D37EF2"/>
    <w:rsid w:val="00D4548F"/>
    <w:rsid w:val="00D47FC1"/>
    <w:rsid w:val="00D51447"/>
    <w:rsid w:val="00D631FC"/>
    <w:rsid w:val="00D639CD"/>
    <w:rsid w:val="00D648B0"/>
    <w:rsid w:val="00D760DD"/>
    <w:rsid w:val="00D76252"/>
    <w:rsid w:val="00D80684"/>
    <w:rsid w:val="00D86563"/>
    <w:rsid w:val="00D93E0E"/>
    <w:rsid w:val="00D95D80"/>
    <w:rsid w:val="00DA6986"/>
    <w:rsid w:val="00DB58F6"/>
    <w:rsid w:val="00DB74B7"/>
    <w:rsid w:val="00DC31DE"/>
    <w:rsid w:val="00DC356E"/>
    <w:rsid w:val="00DD62D1"/>
    <w:rsid w:val="00DD6689"/>
    <w:rsid w:val="00DE2585"/>
    <w:rsid w:val="00DF0F4C"/>
    <w:rsid w:val="00DF16D4"/>
    <w:rsid w:val="00E01B0C"/>
    <w:rsid w:val="00E04030"/>
    <w:rsid w:val="00E04226"/>
    <w:rsid w:val="00E07653"/>
    <w:rsid w:val="00E12C4E"/>
    <w:rsid w:val="00E14C89"/>
    <w:rsid w:val="00E21115"/>
    <w:rsid w:val="00E24C19"/>
    <w:rsid w:val="00E24F27"/>
    <w:rsid w:val="00E2641F"/>
    <w:rsid w:val="00E26CF3"/>
    <w:rsid w:val="00E3040C"/>
    <w:rsid w:val="00E31191"/>
    <w:rsid w:val="00E40D7C"/>
    <w:rsid w:val="00E42862"/>
    <w:rsid w:val="00E67DBA"/>
    <w:rsid w:val="00E723BA"/>
    <w:rsid w:val="00E74FDF"/>
    <w:rsid w:val="00E7655A"/>
    <w:rsid w:val="00E77190"/>
    <w:rsid w:val="00E95330"/>
    <w:rsid w:val="00EA033C"/>
    <w:rsid w:val="00EA352C"/>
    <w:rsid w:val="00EA4B0E"/>
    <w:rsid w:val="00EB412E"/>
    <w:rsid w:val="00ED131A"/>
    <w:rsid w:val="00EE5526"/>
    <w:rsid w:val="00EE65CD"/>
    <w:rsid w:val="00F066FF"/>
    <w:rsid w:val="00F220AB"/>
    <w:rsid w:val="00F3013C"/>
    <w:rsid w:val="00F33F8A"/>
    <w:rsid w:val="00F615E3"/>
    <w:rsid w:val="00F61AF9"/>
    <w:rsid w:val="00F652A0"/>
    <w:rsid w:val="00F81D82"/>
    <w:rsid w:val="00FA1861"/>
    <w:rsid w:val="00FA36A6"/>
    <w:rsid w:val="00FB2DD0"/>
    <w:rsid w:val="00FB2F58"/>
    <w:rsid w:val="00FB4203"/>
    <w:rsid w:val="00FC5308"/>
    <w:rsid w:val="00FD0134"/>
    <w:rsid w:val="00FD152B"/>
    <w:rsid w:val="00FD2C7E"/>
    <w:rsid w:val="00FD2D70"/>
    <w:rsid w:val="00FE42AA"/>
    <w:rsid w:val="00FE48AF"/>
    <w:rsid w:val="6768C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457032"/>
  <w15:chartTrackingRefBased/>
  <w15:docId w15:val="{84A6D411-5811-4E31-8C24-46F57B3BD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58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66C80"/>
    <w:rPr>
      <w:color w:val="0000FF"/>
      <w:u w:val="single"/>
    </w:rPr>
  </w:style>
  <w:style w:type="character" w:customStyle="1" w:styleId="address1">
    <w:name w:val="address1"/>
    <w:rsid w:val="00866C80"/>
  </w:style>
  <w:style w:type="character" w:customStyle="1" w:styleId="city">
    <w:name w:val="city"/>
    <w:rsid w:val="00866C80"/>
  </w:style>
  <w:style w:type="character" w:customStyle="1" w:styleId="printsmall1">
    <w:name w:val="printsmall1"/>
    <w:rsid w:val="00A4128E"/>
    <w:rPr>
      <w:rFonts w:ascii="Arial" w:hAnsi="Arial" w:cs="Arial" w:hint="default"/>
      <w:b w:val="0"/>
      <w:bCs w:val="0"/>
      <w:strike w:val="0"/>
      <w:dstrike w:val="0"/>
      <w:color w:val="333333"/>
      <w:sz w:val="18"/>
      <w:szCs w:val="18"/>
      <w:u w:val="none"/>
      <w:effect w:val="none"/>
    </w:rPr>
  </w:style>
  <w:style w:type="paragraph" w:styleId="Header">
    <w:name w:val="header"/>
    <w:basedOn w:val="Normal"/>
    <w:link w:val="HeaderChar"/>
    <w:uiPriority w:val="99"/>
    <w:semiHidden/>
    <w:unhideWhenUsed/>
    <w:rsid w:val="00D148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D1481E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148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964</Characters>
  <Application>Microsoft Office Word</Application>
  <DocSecurity>0</DocSecurity>
  <Lines>9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nbop</dc:creator>
  <cp:keywords/>
  <cp:lastModifiedBy>Dawn Gautreaux</cp:lastModifiedBy>
  <cp:revision>2</cp:revision>
  <cp:lastPrinted>2014-08-27T21:58:00Z</cp:lastPrinted>
  <dcterms:created xsi:type="dcterms:W3CDTF">2023-11-27T14:36:00Z</dcterms:created>
  <dcterms:modified xsi:type="dcterms:W3CDTF">2023-11-2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5f9bdf98f4aa46fecf1b3d2e6dae754def65249dfcf9708bf6a8b58f47a46b</vt:lpwstr>
  </property>
</Properties>
</file>